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805A4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52" w:h="16848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3E9094C7" w14:textId="77777777" w:rsidR="00F15E86" w:rsidRPr="00A870A9" w:rsidRDefault="00F15E86" w:rsidP="00F15E86">
      <w:r w:rsidRPr="00A870A9">
        <w:t>Texto independiente</w:t>
      </w:r>
    </w:p>
    <w:p w14:paraId="4BA86D49" w14:textId="77777777" w:rsidR="00F15E86" w:rsidRPr="00A870A9" w:rsidRDefault="00F15E86" w:rsidP="00F15E86">
      <w:r w:rsidRPr="00A870A9">
        <w:lastRenderedPageBreak/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F35B48">
          <w:headerReference w:type="first" r:id="rId13"/>
          <w:footerReference w:type="first" r:id="rId14"/>
          <w:pgSz w:w="11952" w:h="16848"/>
          <w:pgMar w:top="1701" w:right="1701" w:bottom="1418" w:left="1701" w:header="720" w:footer="720" w:gutter="0"/>
          <w:cols w:space="720"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850636">
      <w:pgSz w:w="11952" w:h="16848"/>
      <w:pgMar w:top="1701" w:right="170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9C1B8" w14:textId="77777777" w:rsidR="00BE26E5" w:rsidRDefault="00BE26E5" w:rsidP="00A870A9">
      <w:r>
        <w:separator/>
      </w:r>
    </w:p>
  </w:endnote>
  <w:endnote w:type="continuationSeparator" w:id="0">
    <w:p w14:paraId="7596997C" w14:textId="77777777" w:rsidR="00BE26E5" w:rsidRDefault="00BE26E5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-12692573"/>
      <w:docPartObj>
        <w:docPartGallery w:val="Page Numbers (Bottom of Page)"/>
        <w:docPartUnique/>
      </w:docPartObj>
    </w:sdtPr>
    <w:sdtContent>
      <w:p w14:paraId="0DC306AE" w14:textId="458F8B63" w:rsidR="007F0832" w:rsidRPr="00F35B48" w:rsidRDefault="007F0832" w:rsidP="00F15E86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="00850636" w:rsidRPr="00F35B48">
          <w:rPr>
            <w:rStyle w:val="Nmerodepgina"/>
            <w:noProof/>
            <w:color w:val="002060"/>
            <w:sz w:val="18"/>
            <w:szCs w:val="18"/>
          </w:rPr>
          <w:t>2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C15A373" w14:textId="3E11AA9B" w:rsidR="0093314A" w:rsidRPr="00F35B48" w:rsidRDefault="0093314A" w:rsidP="00A870A9">
    <w:pPr>
      <w:pStyle w:val="Piedepgina"/>
      <w:rPr>
        <w:rStyle w:val="Nmerodepgina"/>
        <w:color w:val="002060"/>
      </w:rPr>
    </w:pPr>
  </w:p>
  <w:p w14:paraId="6C15A374" w14:textId="77777777" w:rsidR="0093314A" w:rsidRPr="00F35B48" w:rsidRDefault="0093314A" w:rsidP="00A870A9">
    <w:pPr>
      <w:pStyle w:val="Piedepgina"/>
      <w:rPr>
        <w:color w:val="00206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35B48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Pr="00F35B48">
          <w:rPr>
            <w:rStyle w:val="Nmerodepgina"/>
            <w:noProof/>
            <w:color w:val="002060"/>
            <w:sz w:val="18"/>
            <w:szCs w:val="18"/>
          </w:rPr>
          <w:t>1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BAC5730" w14:textId="7BA1F7EB" w:rsidR="007F0832" w:rsidRPr="00F35B48" w:rsidRDefault="007F0832" w:rsidP="00D03B41">
    <w:pPr>
      <w:pStyle w:val="Piedepgina"/>
      <w:framePr w:wrap="none" w:vAnchor="text" w:hAnchor="margin" w:xAlign="center" w:y="1"/>
      <w:rPr>
        <w:rStyle w:val="Nmerodepgina"/>
        <w:color w:val="002060"/>
        <w:sz w:val="18"/>
        <w:szCs w:val="18"/>
      </w:rPr>
    </w:pPr>
  </w:p>
  <w:p w14:paraId="6C15A376" w14:textId="405D0C18" w:rsidR="0093314A" w:rsidRPr="00F35B48" w:rsidRDefault="0093314A" w:rsidP="00F15E86">
    <w:pPr>
      <w:pStyle w:val="Piedepgina"/>
      <w:rPr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30B07" w14:textId="77777777" w:rsidR="00BE26E5" w:rsidRDefault="00BE26E5" w:rsidP="00A870A9">
      <w:r>
        <w:separator/>
      </w:r>
    </w:p>
  </w:footnote>
  <w:footnote w:type="continuationSeparator" w:id="0">
    <w:p w14:paraId="13C60C83" w14:textId="77777777" w:rsidR="00BE26E5" w:rsidRDefault="00BE26E5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35FEF968" w:rsidR="00850636" w:rsidRDefault="00F35B48">
    <w:pPr>
      <w:pStyle w:val="Encabezado"/>
    </w:pPr>
    <w:r>
      <w:rPr>
        <w:noProof/>
      </w:rPr>
      <w:drawing>
        <wp:anchor distT="0" distB="0" distL="114300" distR="114300" simplePos="0" relativeHeight="251667456" behindDoc="0" locked="0" layoutInCell="1" hidden="0" allowOverlap="1" wp14:anchorId="11B2D93C" wp14:editId="1C1EBED2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43421944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6E689349" w:rsidR="0027051A" w:rsidRDefault="00F35B48" w:rsidP="00A870A9">
    <w:pPr>
      <w:pStyle w:val="Encabezado"/>
    </w:pPr>
    <w:r>
      <w:rPr>
        <w:noProof/>
      </w:rPr>
      <w:drawing>
        <wp:anchor distT="0" distB="0" distL="114300" distR="114300" simplePos="0" relativeHeight="251669504" behindDoc="0" locked="0" layoutInCell="1" hidden="0" allowOverlap="1" wp14:anchorId="3CE74B22" wp14:editId="75AB4EF3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84564675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1421865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5188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70053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E26E5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35B4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4</Pages>
  <Words>107</Words>
  <Characters>592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7</cp:revision>
  <dcterms:created xsi:type="dcterms:W3CDTF">2022-04-06T19:36:00Z</dcterms:created>
  <dcterms:modified xsi:type="dcterms:W3CDTF">2025-07-0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